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2F426B46" w:rsidR="00F250B6" w:rsidRPr="00F250B6" w:rsidRDefault="00952A3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mple collection in activity log and split request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69B995D" w:rsidR="00F250B6" w:rsidRPr="00F250B6" w:rsidRDefault="00613076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>
              <w:rPr>
                <w:rFonts w:eastAsia="Times New Roman"/>
                <w:lang w:eastAsia="en-GB"/>
              </w:rPr>
              <w:t>S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88219B1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C8CEE27" w:rsidR="00F250B6" w:rsidRPr="00F250B6" w:rsidRDefault="54851CED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>1</w:t>
            </w:r>
            <w:r w:rsidR="00952A36">
              <w:rPr>
                <w:rFonts w:eastAsia="Times New Roman"/>
                <w:lang w:eastAsia="en-GB"/>
              </w:rPr>
              <w:t>8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617DED" w14:textId="35A5B80A" w:rsidR="00F250B6" w:rsidRPr="00F250B6" w:rsidRDefault="00952A3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mple collection in activity log and split request.</w:t>
            </w:r>
          </w:p>
          <w:p w14:paraId="1D9E3228" w14:textId="2909BEB6" w:rsidR="00F250B6" w:rsidRPr="00F250B6" w:rsidRDefault="00F250B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B9576" w14:textId="77777777" w:rsidR="00F250B6" w:rsidRDefault="00952A3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New request #50477/10</w:t>
            </w:r>
          </w:p>
          <w:p w14:paraId="6E38C72C" w14:textId="252596F0" w:rsidR="00952A36" w:rsidRPr="00F250B6" w:rsidRDefault="00952A3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s been added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08DAB532" w:rsidR="00F250B6" w:rsidRPr="00F250B6" w:rsidRDefault="00952A3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</w:t>
            </w:r>
            <w:r w:rsidR="00E167FD">
              <w:rPr>
                <w:rFonts w:eastAsia="Times New Roman"/>
                <w:lang w:eastAsia="en-GB"/>
              </w:rPr>
              <w:t>equest created with trail in activity logs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58ED6" w14:textId="77777777" w:rsidR="00DC650B" w:rsidRDefault="00E167FD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generated sample ID’s “81000091”,</w:t>
            </w:r>
          </w:p>
          <w:p w14:paraId="78D48C29" w14:textId="158AC1DF" w:rsidR="00E167FD" w:rsidRDefault="00E167FD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“8100009</w:t>
            </w:r>
            <w:r>
              <w:rPr>
                <w:rFonts w:eastAsia="Times New Roman"/>
                <w:lang w:eastAsia="en-GB"/>
              </w:rPr>
              <w:t>2</w:t>
            </w:r>
            <w:r>
              <w:rPr>
                <w:rFonts w:eastAsia="Times New Roman"/>
                <w:lang w:eastAsia="en-GB"/>
              </w:rPr>
              <w:t>”,</w:t>
            </w:r>
            <w:r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“8100009</w:t>
            </w:r>
            <w:r>
              <w:rPr>
                <w:rFonts w:eastAsia="Times New Roman"/>
                <w:lang w:eastAsia="en-GB"/>
              </w:rPr>
              <w:t>3</w:t>
            </w:r>
            <w:r>
              <w:rPr>
                <w:rFonts w:eastAsia="Times New Roman"/>
                <w:lang w:eastAsia="en-GB"/>
              </w:rPr>
              <w:t>”</w:t>
            </w:r>
            <w:r>
              <w:rPr>
                <w:rFonts w:eastAsia="Times New Roman"/>
                <w:lang w:eastAsia="en-GB"/>
              </w:rPr>
              <w:t xml:space="preserve"> with profile CRP</w:t>
            </w:r>
            <w:r w:rsidR="00613076">
              <w:rPr>
                <w:rFonts w:eastAsia="Times New Roman"/>
                <w:lang w:eastAsia="en-GB"/>
              </w:rPr>
              <w:t xml:space="preserve">, </w:t>
            </w:r>
            <w:proofErr w:type="spellStart"/>
            <w:r>
              <w:rPr>
                <w:rFonts w:eastAsia="Times New Roman"/>
                <w:lang w:eastAsia="en-GB"/>
              </w:rPr>
              <w:t>Coag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FBC.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4525436A" w:rsidR="00DC650B" w:rsidRDefault="00E167FD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add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3633B5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0A7A4" w14:textId="78CF9D8C" w:rsidR="00DC650B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C2C0C" w14:textId="596B985E" w:rsidR="00DC650B" w:rsidRDefault="00E167FD" w:rsidP="0096138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collected samples in the following order sample ID “81000091”, “81000093”, “81000092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2B0AA" w14:textId="5168FC6A" w:rsidR="00DC650B" w:rsidRDefault="00E167FD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Samples collected with trails in activity log.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570173D" w14:textId="75E6757E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83862D1" w14:textId="2E400362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167FD" w:rsidRPr="00F250B6" w14:paraId="422C0D9F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B424F" w14:textId="2F13736A" w:rsidR="00E167FD" w:rsidRDefault="00E167FD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218B5" w14:textId="45224EBB" w:rsidR="00E167FD" w:rsidRDefault="00E167FD" w:rsidP="00E167F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New request #5047</w:t>
            </w:r>
            <w:r>
              <w:rPr>
                <w:rFonts w:eastAsia="Times New Roman"/>
                <w:lang w:eastAsia="en-GB"/>
              </w:rPr>
              <w:t>8</w:t>
            </w:r>
            <w:r>
              <w:rPr>
                <w:rFonts w:eastAsia="Times New Roman"/>
                <w:lang w:eastAsia="en-GB"/>
              </w:rPr>
              <w:t>/10</w:t>
            </w:r>
          </w:p>
          <w:p w14:paraId="451B86CC" w14:textId="6F2AD329" w:rsidR="00E167FD" w:rsidRDefault="00E167FD" w:rsidP="00E167F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s been added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F1F7E" w14:textId="518875C3" w:rsidR="00E167FD" w:rsidRDefault="00E167FD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created with trail in activity logs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B3812D7" w14:textId="7FA7F333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137BBCA" w14:textId="6FEB6CB9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167FD" w:rsidRPr="00F250B6" w14:paraId="429366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387B2" w14:textId="1F03B39A" w:rsidR="00E167FD" w:rsidRDefault="00E167FD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F1332" w14:textId="4597F43D" w:rsidR="00E167FD" w:rsidRDefault="00E167FD" w:rsidP="00E167F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generated sample ID’s “8100009</w:t>
            </w:r>
            <w:r>
              <w:rPr>
                <w:rFonts w:eastAsia="Times New Roman"/>
                <w:lang w:eastAsia="en-GB"/>
              </w:rPr>
              <w:t>4</w:t>
            </w:r>
            <w:r>
              <w:rPr>
                <w:rFonts w:eastAsia="Times New Roman"/>
                <w:lang w:eastAsia="en-GB"/>
              </w:rPr>
              <w:t>”,</w:t>
            </w:r>
          </w:p>
          <w:p w14:paraId="4DA99FE4" w14:textId="0A7D4A89" w:rsidR="00E167FD" w:rsidRDefault="00E167FD" w:rsidP="00E167F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lastRenderedPageBreak/>
              <w:t>“8100009</w:t>
            </w:r>
            <w:r>
              <w:rPr>
                <w:rFonts w:eastAsia="Times New Roman"/>
                <w:lang w:eastAsia="en-GB"/>
              </w:rPr>
              <w:t>5</w:t>
            </w:r>
            <w:r>
              <w:rPr>
                <w:rFonts w:eastAsia="Times New Roman"/>
                <w:lang w:eastAsia="en-GB"/>
              </w:rPr>
              <w:t>”, “8100009</w:t>
            </w:r>
            <w:r>
              <w:rPr>
                <w:rFonts w:eastAsia="Times New Roman"/>
                <w:lang w:eastAsia="en-GB"/>
              </w:rPr>
              <w:t>6</w:t>
            </w:r>
            <w:r>
              <w:rPr>
                <w:rFonts w:eastAsia="Times New Roman"/>
                <w:lang w:eastAsia="en-GB"/>
              </w:rPr>
              <w:t xml:space="preserve">” with profile </w:t>
            </w:r>
            <w:r>
              <w:rPr>
                <w:rFonts w:eastAsia="Times New Roman"/>
                <w:lang w:eastAsia="en-GB"/>
              </w:rPr>
              <w:t>Bone, Wound Swap</w:t>
            </w:r>
            <w:r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 xml:space="preserve">and </w:t>
            </w:r>
            <w:proofErr w:type="spellStart"/>
            <w:r>
              <w:rPr>
                <w:rFonts w:eastAsia="Times New Roman"/>
                <w:lang w:eastAsia="en-GB"/>
              </w:rPr>
              <w:t>Coag</w:t>
            </w:r>
            <w:proofErr w:type="spellEnd"/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7BAB3" w14:textId="760EF695" w:rsidR="00E167FD" w:rsidRDefault="00E167FD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lastRenderedPageBreak/>
              <w:t>Request add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72732B" w14:textId="6929F95D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6B90220" w14:textId="35B6ED9E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167FD" w:rsidRPr="00F250B6" w14:paraId="56E4649A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7D9D9" w14:textId="7C7AFB31" w:rsidR="00E167FD" w:rsidRPr="00E167FD" w:rsidRDefault="00E167FD" w:rsidP="00E167FD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  6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D40B6" w14:textId="54825FA8" w:rsidR="00E167FD" w:rsidRDefault="00E167FD" w:rsidP="0096138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collected samples in the following order sample ID “8100009</w:t>
            </w:r>
            <w:r>
              <w:rPr>
                <w:rFonts w:eastAsia="Times New Roman"/>
                <w:lang w:eastAsia="en-GB"/>
              </w:rPr>
              <w:t>6</w:t>
            </w:r>
            <w:r>
              <w:rPr>
                <w:rFonts w:eastAsia="Times New Roman"/>
                <w:lang w:eastAsia="en-GB"/>
              </w:rPr>
              <w:t>”, “8100009</w:t>
            </w:r>
            <w:r>
              <w:rPr>
                <w:rFonts w:eastAsia="Times New Roman"/>
                <w:lang w:eastAsia="en-GB"/>
              </w:rPr>
              <w:t>5</w:t>
            </w:r>
            <w:r>
              <w:rPr>
                <w:rFonts w:eastAsia="Times New Roman"/>
                <w:lang w:eastAsia="en-GB"/>
              </w:rPr>
              <w:t>”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848BA" w14:textId="262E54A8" w:rsidR="00E167FD" w:rsidRDefault="00E167FD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mples collected with trails in activity log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96AF3C3" w14:textId="0A505F26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7168B22" w14:textId="45C69C57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167FD" w:rsidRPr="00F250B6" w14:paraId="6A17C334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08660" w14:textId="6EDCF2D3" w:rsidR="00E167FD" w:rsidRDefault="00434429" w:rsidP="00E167FD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  </w:t>
            </w:r>
            <w:r w:rsidR="00E167FD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FDCEE" w14:textId="566EF68F" w:rsidR="00E167FD" w:rsidRDefault="00E167FD" w:rsidP="0096138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cancelled the sample ID “81000094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EB57F3" w14:textId="1DA64EC1" w:rsidR="00E167FD" w:rsidRDefault="0043442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 new requested created with status cancel and trail in activity log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399D5AC" w14:textId="60684E24" w:rsidR="00E167FD" w:rsidRDefault="00434429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FA723DE" w14:textId="35CF479F" w:rsidR="00E167FD" w:rsidRDefault="00434429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34429" w:rsidRPr="00F250B6" w14:paraId="46D42294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C52462" w14:textId="12B5BB5E" w:rsidR="00434429" w:rsidRDefault="00434429" w:rsidP="00E167FD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  8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C170A4" w14:textId="7F4D8C2B" w:rsidR="00434429" w:rsidRDefault="00434429" w:rsidP="0043442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New request #504</w:t>
            </w:r>
            <w:r>
              <w:rPr>
                <w:rFonts w:eastAsia="Times New Roman"/>
                <w:lang w:eastAsia="en-GB"/>
              </w:rPr>
              <w:t>80</w:t>
            </w:r>
            <w:r>
              <w:rPr>
                <w:rFonts w:eastAsia="Times New Roman"/>
                <w:lang w:eastAsia="en-GB"/>
              </w:rPr>
              <w:t>/</w:t>
            </w:r>
            <w:r>
              <w:rPr>
                <w:rFonts w:eastAsia="Times New Roman"/>
                <w:lang w:eastAsia="en-GB"/>
              </w:rPr>
              <w:t>5</w:t>
            </w:r>
          </w:p>
          <w:p w14:paraId="4D11A3A9" w14:textId="270B2C68" w:rsidR="00434429" w:rsidRDefault="00434429" w:rsidP="0043442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s been added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05EFD" w14:textId="4CD422E0" w:rsidR="00434429" w:rsidRDefault="0043442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created with trail in activity logs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708EC85" w14:textId="0D3CCC4D" w:rsidR="00434429" w:rsidRDefault="00434429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C6697A3" w14:textId="41875C1A" w:rsidR="00434429" w:rsidRDefault="00434429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34429" w:rsidRPr="00F250B6" w14:paraId="146AA681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21E59" w14:textId="5093EC83" w:rsidR="00434429" w:rsidRDefault="00434429" w:rsidP="00E167FD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  9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116A6" w14:textId="2D25E2AC" w:rsidR="00434429" w:rsidRDefault="00434429" w:rsidP="0043442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generated sample ID’s “8100009</w:t>
            </w:r>
            <w:r>
              <w:rPr>
                <w:rFonts w:eastAsia="Times New Roman"/>
                <w:lang w:eastAsia="en-GB"/>
              </w:rPr>
              <w:t>7</w:t>
            </w:r>
            <w:r>
              <w:rPr>
                <w:rFonts w:eastAsia="Times New Roman"/>
                <w:lang w:eastAsia="en-GB"/>
              </w:rPr>
              <w:t>”,</w:t>
            </w:r>
          </w:p>
          <w:p w14:paraId="12B30996" w14:textId="6C12B00E" w:rsidR="00434429" w:rsidRDefault="00434429" w:rsidP="0043442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“8100009</w:t>
            </w:r>
            <w:r>
              <w:rPr>
                <w:rFonts w:eastAsia="Times New Roman"/>
                <w:lang w:eastAsia="en-GB"/>
              </w:rPr>
              <w:t>8</w:t>
            </w:r>
            <w:r>
              <w:rPr>
                <w:rFonts w:eastAsia="Times New Roman"/>
                <w:lang w:eastAsia="en-GB"/>
              </w:rPr>
              <w:t>”, “8100009</w:t>
            </w:r>
            <w:r>
              <w:rPr>
                <w:rFonts w:eastAsia="Times New Roman"/>
                <w:lang w:eastAsia="en-GB"/>
              </w:rPr>
              <w:t>9</w:t>
            </w:r>
            <w:r>
              <w:rPr>
                <w:rFonts w:eastAsia="Times New Roman"/>
                <w:lang w:eastAsia="en-GB"/>
              </w:rPr>
              <w:t xml:space="preserve">” with profile </w:t>
            </w:r>
            <w:r>
              <w:rPr>
                <w:rFonts w:eastAsia="Times New Roman"/>
                <w:lang w:eastAsia="en-GB"/>
              </w:rPr>
              <w:t>U&amp;E,</w:t>
            </w:r>
            <w:r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FBC</w:t>
            </w:r>
            <w:r>
              <w:rPr>
                <w:rFonts w:eastAsia="Times New Roman"/>
                <w:lang w:eastAsia="en-GB"/>
              </w:rPr>
              <w:t xml:space="preserve"> and </w:t>
            </w:r>
            <w:proofErr w:type="spellStart"/>
            <w:r>
              <w:rPr>
                <w:rFonts w:eastAsia="Times New Roman"/>
                <w:lang w:eastAsia="en-GB"/>
              </w:rPr>
              <w:t>Coag</w:t>
            </w:r>
            <w:proofErr w:type="spellEnd"/>
            <w:r>
              <w:rPr>
                <w:rFonts w:eastAsia="Times New Roman"/>
                <w:lang w:eastAsia="en-GB"/>
              </w:rPr>
              <w:t xml:space="preserve"> respectively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37D61" w14:textId="2327D0B1" w:rsidR="00434429" w:rsidRDefault="0061307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add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46DF3CA" w14:textId="58813B72" w:rsidR="00434429" w:rsidRDefault="00613076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2E6878" w14:textId="744B36C6" w:rsidR="00434429" w:rsidRDefault="00613076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34429" w:rsidRPr="00F250B6" w14:paraId="371AD285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63EF1" w14:textId="04D232DE" w:rsidR="00434429" w:rsidRDefault="00434429" w:rsidP="00E167FD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 1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9AB18" w14:textId="5442C1AB" w:rsidR="00434429" w:rsidRDefault="00434429" w:rsidP="0043442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collected samples in the following order sample ID “8100009</w:t>
            </w:r>
            <w:r>
              <w:rPr>
                <w:rFonts w:eastAsia="Times New Roman"/>
                <w:lang w:eastAsia="en-GB"/>
              </w:rPr>
              <w:t>7</w:t>
            </w:r>
            <w:r>
              <w:rPr>
                <w:rFonts w:eastAsia="Times New Roman"/>
                <w:lang w:eastAsia="en-GB"/>
              </w:rPr>
              <w:t>”, “8100009</w:t>
            </w:r>
            <w:r>
              <w:rPr>
                <w:rFonts w:eastAsia="Times New Roman"/>
                <w:lang w:eastAsia="en-GB"/>
              </w:rPr>
              <w:t>9</w:t>
            </w:r>
            <w:r>
              <w:rPr>
                <w:rFonts w:eastAsia="Times New Roman"/>
                <w:lang w:eastAsia="en-GB"/>
              </w:rPr>
              <w:t>”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5A830" w14:textId="1FC2FFCA" w:rsidR="00434429" w:rsidRDefault="0043442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mples collected with trails in activity log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48205A3" w14:textId="33D9811B" w:rsidR="00434429" w:rsidRDefault="00613076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B1F3401" w14:textId="2EACB26E" w:rsidR="00434429" w:rsidRDefault="00613076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34429" w:rsidRPr="00F250B6" w14:paraId="7128B7E2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145EBF" w14:textId="3B8194AB" w:rsidR="00434429" w:rsidRDefault="00434429" w:rsidP="00E167FD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1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3A644" w14:textId="0B70B804" w:rsidR="00434429" w:rsidRDefault="00434429" w:rsidP="0043442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</w:t>
            </w:r>
            <w:r w:rsidR="00613076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created a new request with sample “81000098” having FBC sample</w:t>
            </w:r>
            <w:r w:rsidR="00613076"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E7996" w14:textId="7604C1AE" w:rsidR="00434429" w:rsidRDefault="0061307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New request number “50481/6” created with status reque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ADB4522" w14:textId="4B2F436E" w:rsidR="00434429" w:rsidRDefault="00613076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8F81ACB" w14:textId="2763FF12" w:rsidR="00434429" w:rsidRDefault="00613076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 w:rsidP="7E04DABB"/>
    <w:p w14:paraId="13B50CBB" w14:textId="21FD719F" w:rsidR="7E04DABB" w:rsidRDefault="7E04DABB" w:rsidP="7E04DABB"/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F79B8"/>
    <w:rsid w:val="002013CE"/>
    <w:rsid w:val="0033017B"/>
    <w:rsid w:val="00393168"/>
    <w:rsid w:val="00434429"/>
    <w:rsid w:val="005A0350"/>
    <w:rsid w:val="00613076"/>
    <w:rsid w:val="006938D0"/>
    <w:rsid w:val="006F7E32"/>
    <w:rsid w:val="008357CF"/>
    <w:rsid w:val="00952A36"/>
    <w:rsid w:val="00961389"/>
    <w:rsid w:val="00A24110"/>
    <w:rsid w:val="00A84407"/>
    <w:rsid w:val="00C14988"/>
    <w:rsid w:val="00C307BB"/>
    <w:rsid w:val="00C4618F"/>
    <w:rsid w:val="00DC650B"/>
    <w:rsid w:val="00DF7822"/>
    <w:rsid w:val="00E0251A"/>
    <w:rsid w:val="00E167FD"/>
    <w:rsid w:val="00ED4438"/>
    <w:rsid w:val="00F250B6"/>
    <w:rsid w:val="00F65AA3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4-18T17:11:00Z</dcterms:created>
  <dcterms:modified xsi:type="dcterms:W3CDTF">2023-04-18T17:11:00Z</dcterms:modified>
</cp:coreProperties>
</file>